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CBD252" w14:textId="77777777" w:rsidR="00713D28" w:rsidRPr="00CB018B" w:rsidRDefault="00713D28" w:rsidP="00447122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  <w:r w:rsidRPr="00CB018B">
        <w:rPr>
          <w:rFonts w:ascii="Arial" w:hAnsi="Arial" w:cs="Arial"/>
          <w:b/>
          <w:bCs/>
          <w:sz w:val="28"/>
          <w:szCs w:val="28"/>
        </w:rPr>
        <w:t>MAIN ALGORITHM</w:t>
      </w:r>
    </w:p>
    <w:p w14:paraId="2B507E44" w14:textId="77777777" w:rsidR="00400E1F" w:rsidRPr="00CB018B" w:rsidRDefault="00447122" w:rsidP="00447122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PRINT</w:t>
      </w:r>
      <w:r w:rsidR="00400E1F" w:rsidRPr="00CB018B">
        <w:rPr>
          <w:rFonts w:ascii="Arial" w:hAnsi="Arial" w:cs="Arial"/>
        </w:rPr>
        <w:t xml:space="preserve"> 'Welcome to Word Find.'</w:t>
      </w:r>
    </w:p>
    <w:p w14:paraId="4A08AE73" w14:textId="3440E417" w:rsidR="00447122" w:rsidRPr="00CB018B" w:rsidRDefault="00447122" w:rsidP="00447122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SET</w:t>
      </w:r>
      <w:r w:rsidR="00400E1F" w:rsidRPr="00CB018B">
        <w:rPr>
          <w:rFonts w:ascii="Arial" w:hAnsi="Arial" w:cs="Arial"/>
        </w:rPr>
        <w:t xml:space="preserve"> </w:t>
      </w:r>
      <w:r w:rsidR="00400E1F" w:rsidRPr="00CB018B">
        <w:rPr>
          <w:rFonts w:ascii="Arial" w:hAnsi="Arial" w:cs="Arial"/>
          <w:i/>
          <w:iCs/>
        </w:rPr>
        <w:t>score</w:t>
      </w:r>
      <w:r w:rsidR="00400E1F" w:rsidRPr="00CB018B">
        <w:rPr>
          <w:rFonts w:ascii="Arial" w:hAnsi="Arial" w:cs="Arial"/>
        </w:rPr>
        <w:t xml:space="preserve"> to 0, set </w:t>
      </w:r>
      <w:proofErr w:type="spellStart"/>
      <w:r w:rsidR="00400E1F" w:rsidRPr="00CB018B">
        <w:rPr>
          <w:rFonts w:ascii="Arial" w:hAnsi="Arial" w:cs="Arial"/>
          <w:i/>
          <w:iCs/>
        </w:rPr>
        <w:t>user_words</w:t>
      </w:r>
      <w:proofErr w:type="spellEnd"/>
      <w:r w:rsidR="00400E1F" w:rsidRPr="00CB018B">
        <w:rPr>
          <w:rFonts w:ascii="Arial" w:hAnsi="Arial" w:cs="Arial"/>
        </w:rPr>
        <w:t xml:space="preserve"> to an empty list</w:t>
      </w:r>
      <w:r w:rsidRPr="00CB018B">
        <w:rPr>
          <w:rFonts w:ascii="Arial" w:hAnsi="Arial" w:cs="Arial"/>
        </w:rPr>
        <w:t xml:space="preserve"> </w:t>
      </w:r>
      <w:r w:rsidR="00BA700B">
        <w:rPr>
          <w:rFonts w:ascii="Arial" w:hAnsi="Arial" w:cs="Arial"/>
        </w:rPr>
        <w:t xml:space="preserve">    </w:t>
      </w:r>
      <w:r w:rsidRPr="00CB018B">
        <w:rPr>
          <w:rFonts w:ascii="Arial" w:hAnsi="Arial" w:cs="Arial"/>
          <w:color w:val="2E74B5" w:themeColor="accent1" w:themeShade="BF"/>
        </w:rPr>
        <w:t xml:space="preserve">// </w:t>
      </w:r>
      <w:proofErr w:type="spellStart"/>
      <w:r w:rsidRPr="00CB018B">
        <w:rPr>
          <w:rFonts w:ascii="Arial" w:hAnsi="Arial" w:cs="Arial"/>
          <w:color w:val="2E74B5" w:themeColor="accent1" w:themeShade="BF"/>
        </w:rPr>
        <w:t>Initialise</w:t>
      </w:r>
      <w:proofErr w:type="spellEnd"/>
      <w:r w:rsidRPr="00CB018B">
        <w:rPr>
          <w:rFonts w:ascii="Arial" w:hAnsi="Arial" w:cs="Arial"/>
          <w:color w:val="2E74B5" w:themeColor="accent1" w:themeShade="BF"/>
        </w:rPr>
        <w:t xml:space="preserve"> variables</w:t>
      </w:r>
    </w:p>
    <w:p w14:paraId="4A195103" w14:textId="5B5AF976" w:rsidR="00400E1F" w:rsidRPr="00CB018B" w:rsidRDefault="00447122" w:rsidP="00447122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SET</w:t>
      </w:r>
      <w:r w:rsidRPr="00CB018B">
        <w:rPr>
          <w:rFonts w:ascii="Arial" w:hAnsi="Arial" w:cs="Arial"/>
        </w:rPr>
        <w:t xml:space="preserve"> </w:t>
      </w:r>
      <w:proofErr w:type="spellStart"/>
      <w:r w:rsidRPr="00CB018B">
        <w:rPr>
          <w:rFonts w:ascii="Arial" w:hAnsi="Arial" w:cs="Arial"/>
          <w:i/>
          <w:iCs/>
        </w:rPr>
        <w:t>API_key</w:t>
      </w:r>
      <w:proofErr w:type="spellEnd"/>
      <w:r w:rsidRPr="00CB018B">
        <w:rPr>
          <w:rFonts w:ascii="Arial" w:hAnsi="Arial" w:cs="Arial"/>
        </w:rPr>
        <w:t xml:space="preserve"> to your </w:t>
      </w:r>
      <w:proofErr w:type="spellStart"/>
      <w:r w:rsidRPr="00CB018B">
        <w:rPr>
          <w:rFonts w:ascii="Arial" w:hAnsi="Arial" w:cs="Arial"/>
        </w:rPr>
        <w:t>api</w:t>
      </w:r>
      <w:proofErr w:type="spellEnd"/>
      <w:r w:rsidRPr="00CB018B">
        <w:rPr>
          <w:rFonts w:ascii="Arial" w:hAnsi="Arial" w:cs="Arial"/>
        </w:rPr>
        <w:t xml:space="preserve"> key value               </w:t>
      </w:r>
      <w:r w:rsidR="00BA700B">
        <w:rPr>
          <w:rFonts w:ascii="Arial" w:hAnsi="Arial" w:cs="Arial"/>
        </w:rPr>
        <w:t xml:space="preserve">   </w:t>
      </w:r>
      <w:r w:rsidRPr="00CB018B">
        <w:rPr>
          <w:rFonts w:ascii="Arial" w:hAnsi="Arial" w:cs="Arial"/>
          <w:color w:val="2E74B5" w:themeColor="accent1" w:themeShade="BF"/>
        </w:rPr>
        <w:t xml:space="preserve">// </w:t>
      </w:r>
      <w:proofErr w:type="spellStart"/>
      <w:r w:rsidRPr="00CB018B">
        <w:rPr>
          <w:rFonts w:ascii="Arial" w:hAnsi="Arial" w:cs="Arial"/>
          <w:color w:val="2E74B5" w:themeColor="accent1" w:themeShade="BF"/>
        </w:rPr>
        <w:t>Initialise</w:t>
      </w:r>
      <w:proofErr w:type="spellEnd"/>
      <w:r w:rsidRPr="00CB018B">
        <w:rPr>
          <w:rFonts w:ascii="Arial" w:hAnsi="Arial" w:cs="Arial"/>
          <w:color w:val="2E74B5" w:themeColor="accent1" w:themeShade="BF"/>
        </w:rPr>
        <w:t xml:space="preserve"> variables</w:t>
      </w:r>
    </w:p>
    <w:p w14:paraId="4845B4C2" w14:textId="52E5C32D" w:rsidR="00447122" w:rsidRPr="00CB018B" w:rsidRDefault="00C33AFE" w:rsidP="00C33AFE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SET</w:t>
      </w:r>
      <w:r w:rsidRPr="00CB018B">
        <w:rPr>
          <w:rFonts w:ascii="Arial" w:hAnsi="Arial" w:cs="Arial"/>
        </w:rPr>
        <w:t xml:space="preserve"> letters </w:t>
      </w:r>
      <w:r w:rsidRPr="00CB018B">
        <w:rPr>
          <w:rFonts w:ascii="Arial" w:hAnsi="Arial" w:cs="Arial"/>
        </w:rPr>
        <w:sym w:font="Wingdings" w:char="F0DF"/>
      </w:r>
      <w:r w:rsidRPr="00CB018B">
        <w:rPr>
          <w:rFonts w:ascii="Arial" w:hAnsi="Arial" w:cs="Arial"/>
        </w:rPr>
        <w:t xml:space="preserve"> </w:t>
      </w:r>
      <w:proofErr w:type="spellStart"/>
      <w:r w:rsidR="00447122" w:rsidRPr="00CB018B">
        <w:rPr>
          <w:rFonts w:ascii="Arial" w:hAnsi="Arial" w:cs="Arial"/>
          <w:b/>
          <w:bCs/>
        </w:rPr>
        <w:t>select_letters</w:t>
      </w:r>
      <w:proofErr w:type="spellEnd"/>
      <w:r w:rsidR="00447122" w:rsidRPr="00CB018B">
        <w:rPr>
          <w:rFonts w:ascii="Arial" w:hAnsi="Arial" w:cs="Arial"/>
        </w:rPr>
        <w:t xml:space="preserve">    </w:t>
      </w:r>
      <w:r w:rsidR="00BA700B">
        <w:rPr>
          <w:rFonts w:ascii="Arial" w:hAnsi="Arial" w:cs="Arial"/>
        </w:rPr>
        <w:t xml:space="preserve">            </w:t>
      </w:r>
      <w:r w:rsidR="00447122" w:rsidRPr="00CB018B">
        <w:rPr>
          <w:rFonts w:ascii="Arial" w:hAnsi="Arial" w:cs="Arial"/>
          <w:color w:val="2E74B5" w:themeColor="accent1" w:themeShade="BF"/>
        </w:rPr>
        <w:t xml:space="preserve">// </w:t>
      </w:r>
      <w:proofErr w:type="spellStart"/>
      <w:r w:rsidR="00400E1F" w:rsidRPr="00CB018B">
        <w:rPr>
          <w:rFonts w:ascii="Arial" w:hAnsi="Arial" w:cs="Arial"/>
          <w:color w:val="2E74B5" w:themeColor="accent1" w:themeShade="BF"/>
        </w:rPr>
        <w:t>Initialise</w:t>
      </w:r>
      <w:proofErr w:type="spellEnd"/>
      <w:r w:rsidR="00400E1F" w:rsidRPr="00CB018B">
        <w:rPr>
          <w:rFonts w:ascii="Arial" w:hAnsi="Arial" w:cs="Arial"/>
          <w:color w:val="2E74B5" w:themeColor="accent1" w:themeShade="BF"/>
        </w:rPr>
        <w:t xml:space="preserve"> the list of the letters</w:t>
      </w:r>
    </w:p>
    <w:p w14:paraId="35345A0F" w14:textId="77777777" w:rsidR="00447122" w:rsidRPr="00CB018B" w:rsidRDefault="00447122" w:rsidP="00447122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PRINT</w:t>
      </w:r>
      <w:r w:rsidRPr="00CB018B">
        <w:rPr>
          <w:rFonts w:ascii="Arial" w:hAnsi="Arial" w:cs="Arial"/>
        </w:rPr>
        <w:t xml:space="preserve"> 'Came up with as many words as possible from the letters below!'</w:t>
      </w:r>
    </w:p>
    <w:p w14:paraId="346FB449" w14:textId="77777777" w:rsidR="00557A91" w:rsidRPr="00CB018B" w:rsidRDefault="00447122" w:rsidP="00447122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WHILE</w:t>
      </w:r>
      <w:r w:rsidRPr="00CB018B">
        <w:rPr>
          <w:rFonts w:ascii="Arial" w:hAnsi="Arial" w:cs="Arial"/>
        </w:rPr>
        <w:t xml:space="preserve"> TRUE</w:t>
      </w:r>
      <w:r w:rsidR="00400E1F" w:rsidRPr="00CB018B">
        <w:rPr>
          <w:rFonts w:ascii="Arial" w:hAnsi="Arial" w:cs="Arial"/>
        </w:rPr>
        <w:t xml:space="preserve"> </w:t>
      </w:r>
    </w:p>
    <w:p w14:paraId="3C642F42" w14:textId="77777777" w:rsidR="0036696F" w:rsidRPr="00CB018B" w:rsidRDefault="0036696F" w:rsidP="0036696F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PRINT </w:t>
      </w:r>
      <w:r w:rsidRPr="00CB018B">
        <w:rPr>
          <w:rFonts w:ascii="Arial" w:hAnsi="Arial" w:cs="Arial"/>
          <w:i/>
          <w:iCs/>
        </w:rPr>
        <w:t>score</w:t>
      </w:r>
    </w:p>
    <w:p w14:paraId="6A75CF8A" w14:textId="4D253E8B" w:rsidR="000A6138" w:rsidRPr="00CB018B" w:rsidRDefault="000A6138" w:rsidP="0036696F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</w:rPr>
      </w:pPr>
      <w:proofErr w:type="spellStart"/>
      <w:r w:rsidRPr="00CB018B">
        <w:rPr>
          <w:rFonts w:ascii="Arial" w:hAnsi="Arial" w:cs="Arial"/>
          <w:b/>
          <w:bCs/>
        </w:rPr>
        <w:t>display_letters</w:t>
      </w:r>
      <w:proofErr w:type="spellEnd"/>
      <w:r w:rsidRPr="00CB018B">
        <w:rPr>
          <w:rFonts w:ascii="Arial" w:hAnsi="Arial" w:cs="Arial"/>
        </w:rPr>
        <w:t xml:space="preserve">    </w:t>
      </w:r>
      <w:r w:rsidR="00BA700B">
        <w:rPr>
          <w:rFonts w:ascii="Arial" w:hAnsi="Arial" w:cs="Arial"/>
        </w:rPr>
        <w:t xml:space="preserve">      </w:t>
      </w:r>
      <w:r w:rsidRPr="00CB018B">
        <w:rPr>
          <w:rFonts w:ascii="Arial" w:hAnsi="Arial" w:cs="Arial"/>
        </w:rPr>
        <w:t xml:space="preserve"> </w:t>
      </w:r>
      <w:r w:rsidRPr="00CB018B">
        <w:rPr>
          <w:rFonts w:ascii="Arial" w:hAnsi="Arial" w:cs="Arial"/>
          <w:color w:val="2E74B5" w:themeColor="accent1" w:themeShade="BF"/>
        </w:rPr>
        <w:t>// Display letters in the command window</w:t>
      </w:r>
    </w:p>
    <w:p w14:paraId="44A7D5CC" w14:textId="6CB5699A" w:rsidR="009E7DF0" w:rsidRPr="00CB018B" w:rsidRDefault="009E7DF0" w:rsidP="00F8436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GET </w:t>
      </w:r>
      <w:r w:rsidRPr="00CB018B">
        <w:rPr>
          <w:rFonts w:ascii="Arial" w:hAnsi="Arial" w:cs="Arial"/>
          <w:i/>
          <w:iCs/>
        </w:rPr>
        <w:t>input</w:t>
      </w:r>
      <w:r w:rsidR="00F84366" w:rsidRPr="00CB018B">
        <w:rPr>
          <w:rFonts w:ascii="Arial" w:hAnsi="Arial" w:cs="Arial"/>
          <w:i/>
          <w:iCs/>
        </w:rPr>
        <w:t xml:space="preserve">     </w:t>
      </w:r>
      <w:r w:rsidR="00BA700B">
        <w:rPr>
          <w:rFonts w:ascii="Arial" w:hAnsi="Arial" w:cs="Arial"/>
          <w:i/>
          <w:iCs/>
        </w:rPr>
        <w:t xml:space="preserve">            </w:t>
      </w:r>
      <w:r w:rsidR="00F84366" w:rsidRPr="00CB018B">
        <w:rPr>
          <w:rFonts w:ascii="Arial" w:hAnsi="Arial" w:cs="Arial"/>
          <w:i/>
          <w:iCs/>
        </w:rPr>
        <w:t xml:space="preserve"> </w:t>
      </w:r>
      <w:r w:rsidR="00F84366" w:rsidRPr="00CB018B">
        <w:rPr>
          <w:rFonts w:ascii="Arial" w:hAnsi="Arial" w:cs="Arial"/>
          <w:color w:val="2E74B5" w:themeColor="accent1" w:themeShade="BF"/>
        </w:rPr>
        <w:t>// A word or any of these characters: s, l, e</w:t>
      </w:r>
      <w:bookmarkStart w:id="0" w:name="_GoBack"/>
      <w:bookmarkEnd w:id="0"/>
    </w:p>
    <w:p w14:paraId="75C1C5D4" w14:textId="77777777" w:rsidR="00A51ED8" w:rsidRPr="00CB018B" w:rsidRDefault="00A51ED8" w:rsidP="00A51ED8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IF </w:t>
      </w:r>
      <w:r w:rsidRPr="00CB018B">
        <w:rPr>
          <w:rFonts w:ascii="Arial" w:hAnsi="Arial" w:cs="Arial"/>
          <w:i/>
          <w:iCs/>
        </w:rPr>
        <w:t>input</w:t>
      </w:r>
      <w:r w:rsidRPr="00CB018B">
        <w:rPr>
          <w:rFonts w:ascii="Arial" w:hAnsi="Arial" w:cs="Arial"/>
        </w:rPr>
        <w:t xml:space="preserve"> is </w:t>
      </w:r>
      <w:r w:rsidR="00753C91" w:rsidRPr="00CB018B">
        <w:rPr>
          <w:rFonts w:ascii="Arial" w:hAnsi="Arial" w:cs="Arial"/>
        </w:rPr>
        <w:t>‘</w:t>
      </w:r>
      <w:r w:rsidRPr="00CB018B">
        <w:rPr>
          <w:rFonts w:ascii="Arial" w:hAnsi="Arial" w:cs="Arial"/>
        </w:rPr>
        <w:t>e</w:t>
      </w:r>
      <w:r w:rsidR="00753C91" w:rsidRPr="00CB018B">
        <w:rPr>
          <w:rFonts w:ascii="Arial" w:hAnsi="Arial" w:cs="Arial"/>
        </w:rPr>
        <w:t>’</w:t>
      </w:r>
      <w:r w:rsidRPr="00CB018B">
        <w:rPr>
          <w:rFonts w:ascii="Arial" w:hAnsi="Arial" w:cs="Arial"/>
        </w:rPr>
        <w:t xml:space="preserve"> or </w:t>
      </w:r>
      <w:r w:rsidR="00753C91" w:rsidRPr="00CB018B">
        <w:rPr>
          <w:rFonts w:ascii="Arial" w:hAnsi="Arial" w:cs="Arial"/>
        </w:rPr>
        <w:t>‘</w:t>
      </w:r>
      <w:r w:rsidRPr="00CB018B">
        <w:rPr>
          <w:rFonts w:ascii="Arial" w:hAnsi="Arial" w:cs="Arial"/>
        </w:rPr>
        <w:t>E</w:t>
      </w:r>
      <w:r w:rsidR="00753C91" w:rsidRPr="00CB018B">
        <w:rPr>
          <w:rFonts w:ascii="Arial" w:hAnsi="Arial" w:cs="Arial"/>
        </w:rPr>
        <w:t>’</w:t>
      </w:r>
    </w:p>
    <w:p w14:paraId="25CF443D" w14:textId="77777777" w:rsidR="00753C91" w:rsidRPr="00CB018B" w:rsidRDefault="00753C91" w:rsidP="00753C91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PRINT</w:t>
      </w:r>
    </w:p>
    <w:p w14:paraId="1B799322" w14:textId="77777777" w:rsidR="00753C91" w:rsidRPr="00CB018B" w:rsidRDefault="00753C91" w:rsidP="00753C91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BREAK</w:t>
      </w:r>
    </w:p>
    <w:p w14:paraId="220E30F5" w14:textId="77777777" w:rsidR="00A51ED8" w:rsidRPr="00CB018B" w:rsidRDefault="00A51ED8" w:rsidP="00A51ED8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ELSE IF </w:t>
      </w:r>
      <w:r w:rsidRPr="00CB018B">
        <w:rPr>
          <w:rFonts w:ascii="Arial" w:hAnsi="Arial" w:cs="Arial"/>
          <w:i/>
          <w:iCs/>
        </w:rPr>
        <w:t>input</w:t>
      </w:r>
      <w:r w:rsidRPr="00CB018B">
        <w:rPr>
          <w:rFonts w:ascii="Arial" w:hAnsi="Arial" w:cs="Arial"/>
        </w:rPr>
        <w:t xml:space="preserve"> is </w:t>
      </w:r>
      <w:r w:rsidR="00753C91" w:rsidRPr="00CB018B">
        <w:rPr>
          <w:rFonts w:ascii="Arial" w:hAnsi="Arial" w:cs="Arial"/>
        </w:rPr>
        <w:t>‘</w:t>
      </w:r>
      <w:r w:rsidRPr="00CB018B">
        <w:rPr>
          <w:rFonts w:ascii="Arial" w:hAnsi="Arial" w:cs="Arial"/>
        </w:rPr>
        <w:t>s</w:t>
      </w:r>
      <w:r w:rsidR="00753C91" w:rsidRPr="00CB018B">
        <w:rPr>
          <w:rFonts w:ascii="Arial" w:hAnsi="Arial" w:cs="Arial"/>
        </w:rPr>
        <w:t>’</w:t>
      </w:r>
      <w:r w:rsidRPr="00CB018B">
        <w:rPr>
          <w:rFonts w:ascii="Arial" w:hAnsi="Arial" w:cs="Arial"/>
        </w:rPr>
        <w:t xml:space="preserve"> or </w:t>
      </w:r>
      <w:r w:rsidR="00753C91" w:rsidRPr="00CB018B">
        <w:rPr>
          <w:rFonts w:ascii="Arial" w:hAnsi="Arial" w:cs="Arial"/>
        </w:rPr>
        <w:t>‘</w:t>
      </w:r>
      <w:r w:rsidRPr="00CB018B">
        <w:rPr>
          <w:rFonts w:ascii="Arial" w:hAnsi="Arial" w:cs="Arial"/>
        </w:rPr>
        <w:t>S</w:t>
      </w:r>
      <w:r w:rsidR="00753C91" w:rsidRPr="00CB018B">
        <w:rPr>
          <w:rFonts w:ascii="Arial" w:hAnsi="Arial" w:cs="Arial"/>
        </w:rPr>
        <w:t>’</w:t>
      </w:r>
    </w:p>
    <w:p w14:paraId="1578E3EC" w14:textId="77777777" w:rsidR="004B5D19" w:rsidRPr="00CB018B" w:rsidRDefault="004B5D19" w:rsidP="004B5D19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</w:rPr>
        <w:t>Shuffle</w:t>
      </w:r>
      <w:r w:rsidRPr="00CB018B">
        <w:rPr>
          <w:rFonts w:ascii="Arial" w:hAnsi="Arial" w:cs="Arial"/>
          <w:b/>
          <w:bCs/>
        </w:rPr>
        <w:t xml:space="preserve"> </w:t>
      </w:r>
      <w:r w:rsidRPr="00CB018B">
        <w:rPr>
          <w:rFonts w:ascii="Arial" w:hAnsi="Arial" w:cs="Arial"/>
          <w:i/>
          <w:iCs/>
        </w:rPr>
        <w:t>letters</w:t>
      </w:r>
    </w:p>
    <w:p w14:paraId="59CCA20F" w14:textId="77777777" w:rsidR="00A51ED8" w:rsidRPr="00CB018B" w:rsidRDefault="00A51ED8" w:rsidP="00A51ED8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ELSE IF </w:t>
      </w:r>
      <w:r w:rsidRPr="00CB018B">
        <w:rPr>
          <w:rFonts w:ascii="Arial" w:hAnsi="Arial" w:cs="Arial"/>
          <w:i/>
          <w:iCs/>
        </w:rPr>
        <w:t>input</w:t>
      </w:r>
      <w:r w:rsidRPr="00CB018B">
        <w:rPr>
          <w:rFonts w:ascii="Arial" w:hAnsi="Arial" w:cs="Arial"/>
        </w:rPr>
        <w:t xml:space="preserve"> is </w:t>
      </w:r>
      <w:r w:rsidR="00753C91" w:rsidRPr="00CB018B">
        <w:rPr>
          <w:rFonts w:ascii="Arial" w:hAnsi="Arial" w:cs="Arial"/>
        </w:rPr>
        <w:t>‘</w:t>
      </w:r>
      <w:r w:rsidRPr="00CB018B">
        <w:rPr>
          <w:rFonts w:ascii="Arial" w:hAnsi="Arial" w:cs="Arial"/>
        </w:rPr>
        <w:t>l</w:t>
      </w:r>
      <w:r w:rsidR="00753C91" w:rsidRPr="00CB018B">
        <w:rPr>
          <w:rFonts w:ascii="Arial" w:hAnsi="Arial" w:cs="Arial"/>
        </w:rPr>
        <w:t>’</w:t>
      </w:r>
      <w:r w:rsidRPr="00CB018B">
        <w:rPr>
          <w:rFonts w:ascii="Arial" w:hAnsi="Arial" w:cs="Arial"/>
        </w:rPr>
        <w:t xml:space="preserve"> or </w:t>
      </w:r>
      <w:r w:rsidR="00753C91" w:rsidRPr="00CB018B">
        <w:rPr>
          <w:rFonts w:ascii="Arial" w:hAnsi="Arial" w:cs="Arial"/>
        </w:rPr>
        <w:t>‘</w:t>
      </w:r>
      <w:r w:rsidRPr="00CB018B">
        <w:rPr>
          <w:rFonts w:ascii="Arial" w:hAnsi="Arial" w:cs="Arial"/>
        </w:rPr>
        <w:t>L</w:t>
      </w:r>
      <w:r w:rsidR="00753C91" w:rsidRPr="00CB018B">
        <w:rPr>
          <w:rFonts w:ascii="Arial" w:hAnsi="Arial" w:cs="Arial"/>
        </w:rPr>
        <w:t>’</w:t>
      </w:r>
    </w:p>
    <w:p w14:paraId="1A7204AD" w14:textId="77777777" w:rsidR="004B5D19" w:rsidRPr="00CB018B" w:rsidRDefault="004B5D19" w:rsidP="004B5D19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IF </w:t>
      </w:r>
      <w:r w:rsidRPr="00CB018B">
        <w:rPr>
          <w:rFonts w:ascii="Arial" w:hAnsi="Arial" w:cs="Arial"/>
        </w:rPr>
        <w:t>used words list is empty</w:t>
      </w:r>
    </w:p>
    <w:p w14:paraId="232A118E" w14:textId="77777777" w:rsidR="004B5D19" w:rsidRPr="00CB018B" w:rsidRDefault="004B5D19" w:rsidP="004B5D19">
      <w:pPr>
        <w:pStyle w:val="ListParagraph"/>
        <w:numPr>
          <w:ilvl w:val="3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PRINT </w:t>
      </w:r>
      <w:r w:rsidRPr="00CB018B">
        <w:rPr>
          <w:rFonts w:ascii="Arial" w:hAnsi="Arial" w:cs="Arial"/>
        </w:rPr>
        <w:t>‘The list is empty’</w:t>
      </w:r>
    </w:p>
    <w:p w14:paraId="1FF02A9D" w14:textId="77777777" w:rsidR="004B5D19" w:rsidRPr="00CB018B" w:rsidRDefault="004B5D19" w:rsidP="004B5D19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ELSE</w:t>
      </w:r>
    </w:p>
    <w:p w14:paraId="5B9F7B16" w14:textId="77777777" w:rsidR="004B5D19" w:rsidRPr="00CB018B" w:rsidRDefault="004B5D19" w:rsidP="004B5D19">
      <w:pPr>
        <w:pStyle w:val="ListParagraph"/>
        <w:numPr>
          <w:ilvl w:val="3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SORT</w:t>
      </w:r>
      <w:r w:rsidRPr="00CB018B">
        <w:rPr>
          <w:rFonts w:ascii="Arial" w:hAnsi="Arial" w:cs="Arial"/>
        </w:rPr>
        <w:t xml:space="preserve"> the used words list</w:t>
      </w:r>
    </w:p>
    <w:p w14:paraId="1041E1B9" w14:textId="77777777" w:rsidR="004B5D19" w:rsidRPr="00CB018B" w:rsidRDefault="004B5D19" w:rsidP="00AD750D">
      <w:pPr>
        <w:pStyle w:val="ListParagraph"/>
        <w:numPr>
          <w:ilvl w:val="3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PRINT</w:t>
      </w:r>
      <w:r w:rsidRPr="00CB018B">
        <w:rPr>
          <w:rFonts w:ascii="Arial" w:hAnsi="Arial" w:cs="Arial"/>
        </w:rPr>
        <w:t xml:space="preserve"> the used words list</w:t>
      </w:r>
    </w:p>
    <w:p w14:paraId="4A7D2ACE" w14:textId="77777777" w:rsidR="00A51ED8" w:rsidRPr="00CB018B" w:rsidRDefault="00A51ED8" w:rsidP="00F8436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ELSE IF</w:t>
      </w:r>
      <w:r w:rsidRPr="00CB018B">
        <w:rPr>
          <w:rFonts w:ascii="Arial" w:eastAsia="Times New Roman" w:hAnsi="Arial" w:cs="Arial"/>
          <w:color w:val="6A9955"/>
          <w:sz w:val="21"/>
          <w:szCs w:val="21"/>
        </w:rPr>
        <w:t xml:space="preserve"> </w:t>
      </w:r>
      <w:r w:rsidRPr="00CB018B">
        <w:rPr>
          <w:rFonts w:ascii="Arial" w:hAnsi="Arial" w:cs="Arial"/>
          <w:i/>
          <w:iCs/>
        </w:rPr>
        <w:t>input</w:t>
      </w:r>
      <w:r w:rsidRPr="00CB018B">
        <w:rPr>
          <w:rFonts w:ascii="Arial" w:eastAsia="Times New Roman" w:hAnsi="Arial" w:cs="Arial"/>
          <w:color w:val="6A9955"/>
          <w:sz w:val="21"/>
          <w:szCs w:val="21"/>
        </w:rPr>
        <w:t xml:space="preserve"> </w:t>
      </w:r>
      <w:r w:rsidRPr="00CB018B">
        <w:rPr>
          <w:rFonts w:ascii="Arial" w:hAnsi="Arial" w:cs="Arial"/>
        </w:rPr>
        <w:t>is less than 3 characters long</w:t>
      </w:r>
    </w:p>
    <w:p w14:paraId="3EE00E4E" w14:textId="77777777" w:rsidR="00AD750D" w:rsidRPr="00CB018B" w:rsidRDefault="00AD750D" w:rsidP="000B3475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PRINT </w:t>
      </w:r>
      <w:r w:rsidRPr="00CB018B">
        <w:rPr>
          <w:rFonts w:ascii="Arial" w:hAnsi="Arial" w:cs="Arial"/>
        </w:rPr>
        <w:t xml:space="preserve">‘The </w:t>
      </w:r>
      <w:r w:rsidR="000B3475" w:rsidRPr="00CB018B">
        <w:rPr>
          <w:rFonts w:ascii="Arial" w:hAnsi="Arial" w:cs="Arial"/>
        </w:rPr>
        <w:t>word</w:t>
      </w:r>
      <w:r w:rsidRPr="00CB018B">
        <w:rPr>
          <w:rFonts w:ascii="Arial" w:hAnsi="Arial" w:cs="Arial"/>
        </w:rPr>
        <w:t xml:space="preserve"> is less than three characters</w:t>
      </w:r>
      <w:r w:rsidR="000B3475" w:rsidRPr="00CB018B">
        <w:rPr>
          <w:rFonts w:ascii="Arial" w:hAnsi="Arial" w:cs="Arial"/>
        </w:rPr>
        <w:t>!</w:t>
      </w:r>
      <w:r w:rsidRPr="00CB018B">
        <w:rPr>
          <w:rFonts w:ascii="Arial" w:hAnsi="Arial" w:cs="Arial"/>
        </w:rPr>
        <w:t>’</w:t>
      </w:r>
    </w:p>
    <w:p w14:paraId="3491AEA3" w14:textId="77777777" w:rsidR="00A51ED8" w:rsidRPr="00CB018B" w:rsidRDefault="00E507F9" w:rsidP="00F84366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ELSE IF </w:t>
      </w:r>
      <w:r w:rsidRPr="00CB018B">
        <w:rPr>
          <w:rFonts w:ascii="Arial" w:hAnsi="Arial" w:cs="Arial"/>
          <w:i/>
          <w:iCs/>
        </w:rPr>
        <w:t>input</w:t>
      </w:r>
      <w:r w:rsidRPr="00CB018B">
        <w:rPr>
          <w:rFonts w:ascii="Arial" w:hAnsi="Arial" w:cs="Arial"/>
        </w:rPr>
        <w:t xml:space="preserve"> is in the used words list</w:t>
      </w:r>
    </w:p>
    <w:p w14:paraId="53E5770F" w14:textId="77777777" w:rsidR="000B3475" w:rsidRPr="00CB018B" w:rsidRDefault="000B3475" w:rsidP="000B3475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PRINT </w:t>
      </w:r>
      <w:r w:rsidRPr="00CB018B">
        <w:rPr>
          <w:rFonts w:ascii="Arial" w:hAnsi="Arial" w:cs="Arial"/>
        </w:rPr>
        <w:t>‘The input word is already in the user list!’</w:t>
      </w:r>
    </w:p>
    <w:p w14:paraId="25155E1B" w14:textId="77777777" w:rsidR="00A535D2" w:rsidRPr="00CB018B" w:rsidRDefault="00A535D2" w:rsidP="002135AD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lastRenderedPageBreak/>
        <w:t xml:space="preserve">ELSE IF </w:t>
      </w:r>
      <w:r w:rsidR="00DF63BC" w:rsidRPr="00CB018B">
        <w:rPr>
          <w:rFonts w:ascii="Arial" w:hAnsi="Arial" w:cs="Arial"/>
          <w:b/>
          <w:bCs/>
        </w:rPr>
        <w:t xml:space="preserve">NOT </w:t>
      </w:r>
      <w:proofErr w:type="spellStart"/>
      <w:r w:rsidR="00F77173" w:rsidRPr="00CB018B">
        <w:rPr>
          <w:rFonts w:ascii="Arial" w:hAnsi="Arial" w:cs="Arial"/>
          <w:b/>
          <w:bCs/>
        </w:rPr>
        <w:t>validate_word</w:t>
      </w:r>
      <w:proofErr w:type="spellEnd"/>
      <w:r w:rsidR="00F77173" w:rsidRPr="00CB018B">
        <w:rPr>
          <w:rFonts w:ascii="Arial" w:hAnsi="Arial" w:cs="Arial"/>
          <w:b/>
          <w:bCs/>
        </w:rPr>
        <w:t xml:space="preserve"> &lt;</w:t>
      </w:r>
      <w:r w:rsidR="00F77173" w:rsidRPr="00CB018B">
        <w:rPr>
          <w:rFonts w:ascii="Arial" w:hAnsi="Arial" w:cs="Arial"/>
          <w:i/>
          <w:iCs/>
        </w:rPr>
        <w:t>input</w:t>
      </w:r>
      <w:r w:rsidR="00F77173" w:rsidRPr="00CB018B">
        <w:rPr>
          <w:rFonts w:ascii="Arial" w:hAnsi="Arial" w:cs="Arial"/>
          <w:b/>
          <w:bCs/>
        </w:rPr>
        <w:t xml:space="preserve">, </w:t>
      </w:r>
      <w:r w:rsidR="00F77173" w:rsidRPr="00CB018B">
        <w:rPr>
          <w:rFonts w:ascii="Arial" w:hAnsi="Arial" w:cs="Arial"/>
          <w:i/>
          <w:iCs/>
        </w:rPr>
        <w:t>letters</w:t>
      </w:r>
      <w:r w:rsidR="00F77173" w:rsidRPr="00CB018B">
        <w:rPr>
          <w:rFonts w:ascii="Arial" w:hAnsi="Arial" w:cs="Arial"/>
          <w:b/>
          <w:bCs/>
        </w:rPr>
        <w:t>&gt;</w:t>
      </w:r>
    </w:p>
    <w:p w14:paraId="3FC7FB9D" w14:textId="77777777" w:rsidR="00DF63BC" w:rsidRPr="00CB018B" w:rsidRDefault="00DF63BC" w:rsidP="00DF63BC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PRINT </w:t>
      </w:r>
      <w:r w:rsidRPr="00CB018B">
        <w:rPr>
          <w:rFonts w:ascii="Arial" w:hAnsi="Arial" w:cs="Arial"/>
        </w:rPr>
        <w:t>‘Invalid character(s) used!’</w:t>
      </w:r>
    </w:p>
    <w:p w14:paraId="760C8CA6" w14:textId="77777777" w:rsidR="00227D7A" w:rsidRPr="00CB018B" w:rsidRDefault="00227D7A" w:rsidP="002135AD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ELSE</w:t>
      </w:r>
    </w:p>
    <w:p w14:paraId="5A7CBB9B" w14:textId="77777777" w:rsidR="00180F1D" w:rsidRPr="00CB018B" w:rsidRDefault="00180F1D" w:rsidP="00180F1D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TRY </w:t>
      </w:r>
      <w:r w:rsidRPr="00CB018B">
        <w:rPr>
          <w:rFonts w:ascii="Arial" w:hAnsi="Arial" w:cs="Arial"/>
        </w:rPr>
        <w:t xml:space="preserve">retrieve the score of the word from </w:t>
      </w:r>
      <w:proofErr w:type="spellStart"/>
      <w:r w:rsidRPr="00CB018B">
        <w:rPr>
          <w:rFonts w:ascii="Arial" w:hAnsi="Arial" w:cs="Arial"/>
        </w:rPr>
        <w:t>Wordnik</w:t>
      </w:r>
      <w:proofErr w:type="spellEnd"/>
    </w:p>
    <w:p w14:paraId="7E361A86" w14:textId="77777777" w:rsidR="00180F1D" w:rsidRPr="00CB018B" w:rsidRDefault="00180F1D" w:rsidP="00180F1D">
      <w:pPr>
        <w:pStyle w:val="ListParagraph"/>
        <w:numPr>
          <w:ilvl w:val="3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INCREMENT </w:t>
      </w:r>
      <w:r w:rsidRPr="00CB018B">
        <w:rPr>
          <w:rFonts w:ascii="Arial" w:hAnsi="Arial" w:cs="Arial"/>
        </w:rPr>
        <w:t>score by the word score</w:t>
      </w:r>
    </w:p>
    <w:p w14:paraId="7CA47220" w14:textId="77777777" w:rsidR="00180F1D" w:rsidRPr="00CB018B" w:rsidRDefault="00180F1D" w:rsidP="00180F1D">
      <w:pPr>
        <w:pStyle w:val="ListParagraph"/>
        <w:numPr>
          <w:ilvl w:val="3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APPEND </w:t>
      </w:r>
      <w:r w:rsidRPr="00CB018B">
        <w:rPr>
          <w:rFonts w:ascii="Arial" w:hAnsi="Arial" w:cs="Arial"/>
        </w:rPr>
        <w:t>word to the used word list</w:t>
      </w:r>
    </w:p>
    <w:p w14:paraId="4BBB21BF" w14:textId="77777777" w:rsidR="00180F1D" w:rsidRPr="00CB018B" w:rsidRDefault="00180F1D" w:rsidP="00180F1D">
      <w:pPr>
        <w:pStyle w:val="ListParagraph"/>
        <w:numPr>
          <w:ilvl w:val="2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EXCEPT</w:t>
      </w:r>
    </w:p>
    <w:p w14:paraId="650A7A6B" w14:textId="77777777" w:rsidR="00180F1D" w:rsidRPr="00CB018B" w:rsidRDefault="00180F1D" w:rsidP="00180F1D">
      <w:pPr>
        <w:pStyle w:val="ListParagraph"/>
        <w:numPr>
          <w:ilvl w:val="3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IF</w:t>
      </w:r>
      <w:r w:rsidRPr="00CB018B">
        <w:rPr>
          <w:rFonts w:ascii="Arial" w:hAnsi="Arial" w:cs="Arial"/>
        </w:rPr>
        <w:t xml:space="preserve"> </w:t>
      </w:r>
      <w:proofErr w:type="spellStart"/>
      <w:r w:rsidRPr="00CB018B">
        <w:rPr>
          <w:rFonts w:ascii="Arial" w:hAnsi="Arial" w:cs="Arial"/>
        </w:rPr>
        <w:t>error_code</w:t>
      </w:r>
      <w:proofErr w:type="spellEnd"/>
      <w:r w:rsidRPr="00CB018B">
        <w:rPr>
          <w:rFonts w:ascii="Arial" w:hAnsi="Arial" w:cs="Arial"/>
        </w:rPr>
        <w:t xml:space="preserve"> is 404</w:t>
      </w:r>
    </w:p>
    <w:p w14:paraId="5E075980" w14:textId="77777777" w:rsidR="00180F1D" w:rsidRPr="00CB018B" w:rsidRDefault="00180F1D" w:rsidP="00180F1D">
      <w:pPr>
        <w:pStyle w:val="ListParagraph"/>
        <w:numPr>
          <w:ilvl w:val="4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PRINT </w:t>
      </w:r>
      <w:r w:rsidRPr="00CB018B">
        <w:rPr>
          <w:rFonts w:ascii="Arial" w:hAnsi="Arial" w:cs="Arial"/>
        </w:rPr>
        <w:t xml:space="preserve">‘Word not </w:t>
      </w:r>
      <w:proofErr w:type="spellStart"/>
      <w:r w:rsidRPr="00CB018B">
        <w:rPr>
          <w:rFonts w:ascii="Arial" w:hAnsi="Arial" w:cs="Arial"/>
        </w:rPr>
        <w:t>regocnised</w:t>
      </w:r>
      <w:proofErr w:type="spellEnd"/>
      <w:r w:rsidRPr="00CB018B">
        <w:rPr>
          <w:rFonts w:ascii="Arial" w:hAnsi="Arial" w:cs="Arial"/>
        </w:rPr>
        <w:t>!’</w:t>
      </w:r>
    </w:p>
    <w:p w14:paraId="5B015C4A" w14:textId="77777777" w:rsidR="00180F1D" w:rsidRPr="00CB018B" w:rsidRDefault="00180F1D" w:rsidP="00180F1D">
      <w:pPr>
        <w:pStyle w:val="ListParagraph"/>
        <w:numPr>
          <w:ilvl w:val="3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ELSE IF </w:t>
      </w:r>
      <w:proofErr w:type="spellStart"/>
      <w:r w:rsidRPr="00CB018B">
        <w:rPr>
          <w:rFonts w:ascii="Arial" w:hAnsi="Arial" w:cs="Arial"/>
        </w:rPr>
        <w:t>error_code</w:t>
      </w:r>
      <w:proofErr w:type="spellEnd"/>
      <w:r w:rsidRPr="00CB018B">
        <w:rPr>
          <w:rFonts w:ascii="Arial" w:hAnsi="Arial" w:cs="Arial"/>
        </w:rPr>
        <w:t xml:space="preserve"> is 429</w:t>
      </w:r>
    </w:p>
    <w:p w14:paraId="5E3E6616" w14:textId="77777777" w:rsidR="00180F1D" w:rsidRPr="00CB018B" w:rsidRDefault="00180F1D" w:rsidP="00180F1D">
      <w:pPr>
        <w:pStyle w:val="ListParagraph"/>
        <w:numPr>
          <w:ilvl w:val="4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PRINT </w:t>
      </w:r>
      <w:r w:rsidRPr="00CB018B">
        <w:rPr>
          <w:rFonts w:ascii="Arial" w:hAnsi="Arial" w:cs="Arial"/>
        </w:rPr>
        <w:t>‘Try again soon!’</w:t>
      </w:r>
    </w:p>
    <w:p w14:paraId="1ADF46B7" w14:textId="77777777" w:rsidR="00180F1D" w:rsidRPr="00CB018B" w:rsidRDefault="00180F1D" w:rsidP="00656F5F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IF</w:t>
      </w:r>
      <w:r w:rsidRPr="00CB018B">
        <w:rPr>
          <w:rFonts w:ascii="Arial" w:hAnsi="Arial" w:cs="Arial"/>
        </w:rPr>
        <w:t xml:space="preserve"> score is equal or greater than 50</w:t>
      </w:r>
    </w:p>
    <w:p w14:paraId="02A8A377" w14:textId="77777777" w:rsidR="00180F1D" w:rsidRPr="00CB018B" w:rsidRDefault="00180F1D" w:rsidP="00180F1D">
      <w:pPr>
        <w:pStyle w:val="ListParagraph"/>
        <w:numPr>
          <w:ilvl w:val="1"/>
          <w:numId w:val="1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SAVE</w:t>
      </w:r>
      <w:r w:rsidRPr="00CB018B">
        <w:rPr>
          <w:rFonts w:ascii="Arial" w:hAnsi="Arial" w:cs="Arial"/>
        </w:rPr>
        <w:t xml:space="preserve"> the used word list, letters, and score in the log file</w:t>
      </w:r>
    </w:p>
    <w:p w14:paraId="1A93BC90" w14:textId="77777777" w:rsidR="00B900E6" w:rsidRPr="00CB018B" w:rsidRDefault="00B900E6" w:rsidP="00B900E6">
      <w:pPr>
        <w:pBdr>
          <w:bottom w:val="single" w:sz="6" w:space="1" w:color="auto"/>
        </w:pBdr>
        <w:spacing w:line="480" w:lineRule="auto"/>
        <w:rPr>
          <w:rFonts w:ascii="Arial" w:hAnsi="Arial" w:cs="Arial"/>
        </w:rPr>
      </w:pPr>
    </w:p>
    <w:p w14:paraId="30B599DC" w14:textId="77777777" w:rsidR="00B900E6" w:rsidRPr="00CB018B" w:rsidRDefault="00B900E6" w:rsidP="00B900E6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  <w:proofErr w:type="spellStart"/>
      <w:r w:rsidRPr="00CB018B">
        <w:rPr>
          <w:rFonts w:ascii="Arial" w:hAnsi="Arial" w:cs="Arial"/>
          <w:b/>
          <w:bCs/>
          <w:sz w:val="28"/>
          <w:szCs w:val="28"/>
        </w:rPr>
        <w:t>select_letters</w:t>
      </w:r>
      <w:proofErr w:type="spellEnd"/>
      <w:r w:rsidRPr="00CB018B">
        <w:rPr>
          <w:rFonts w:ascii="Arial" w:hAnsi="Arial" w:cs="Arial"/>
          <w:b/>
          <w:bCs/>
          <w:sz w:val="28"/>
          <w:szCs w:val="28"/>
        </w:rPr>
        <w:t xml:space="preserve"> function</w:t>
      </w:r>
    </w:p>
    <w:p w14:paraId="41DC6A95" w14:textId="77777777" w:rsidR="00B900E6" w:rsidRPr="00CB018B" w:rsidRDefault="0071693C" w:rsidP="0071693C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SET</w:t>
      </w:r>
      <w:r w:rsidRPr="00CB018B">
        <w:rPr>
          <w:rFonts w:ascii="Arial" w:hAnsi="Arial" w:cs="Arial"/>
        </w:rPr>
        <w:t xml:space="preserve"> </w:t>
      </w:r>
      <w:proofErr w:type="spellStart"/>
      <w:r w:rsidRPr="00CB018B">
        <w:rPr>
          <w:rFonts w:ascii="Arial" w:hAnsi="Arial" w:cs="Arial"/>
          <w:i/>
          <w:iCs/>
        </w:rPr>
        <w:t>letter_weights</w:t>
      </w:r>
      <w:proofErr w:type="spellEnd"/>
      <w:r w:rsidRPr="00CB018B">
        <w:rPr>
          <w:rFonts w:ascii="Arial" w:hAnsi="Arial" w:cs="Arial"/>
        </w:rPr>
        <w:t xml:space="preserve"> to (9, 2, 2, 4, 12, 2, 3, 2, 9, 1, 1, 4, 2, 6, 8, 2, 1, 6, 4, 6, 4, 2, 2, 1, 2, 1)</w:t>
      </w:r>
    </w:p>
    <w:p w14:paraId="3FF1B1EB" w14:textId="77777777" w:rsidR="0071693C" w:rsidRPr="00CB018B" w:rsidRDefault="0071693C" w:rsidP="0071693C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</w:rPr>
        <w:t>Randomly select nine uppercase characters from English alphabet</w:t>
      </w:r>
      <w:r w:rsidR="00384B4C" w:rsidRPr="00CB018B">
        <w:rPr>
          <w:rFonts w:ascii="Arial" w:hAnsi="Arial" w:cs="Arial"/>
        </w:rPr>
        <w:t xml:space="preserve"> using </w:t>
      </w:r>
      <w:proofErr w:type="spellStart"/>
      <w:r w:rsidR="00384B4C" w:rsidRPr="00CB018B">
        <w:rPr>
          <w:rFonts w:ascii="Arial" w:hAnsi="Arial" w:cs="Arial"/>
          <w:i/>
          <w:iCs/>
        </w:rPr>
        <w:t>letter_weight</w:t>
      </w:r>
      <w:proofErr w:type="spellEnd"/>
    </w:p>
    <w:p w14:paraId="36434B67" w14:textId="77777777" w:rsidR="0071693C" w:rsidRPr="00CB018B" w:rsidRDefault="0071693C" w:rsidP="0071693C">
      <w:pPr>
        <w:pStyle w:val="ListParagraph"/>
        <w:numPr>
          <w:ilvl w:val="0"/>
          <w:numId w:val="2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RETURN</w:t>
      </w:r>
      <w:r w:rsidRPr="00CB018B">
        <w:rPr>
          <w:rFonts w:ascii="Arial" w:hAnsi="Arial" w:cs="Arial"/>
        </w:rPr>
        <w:t xml:space="preserve"> selected characters as letters</w:t>
      </w:r>
    </w:p>
    <w:p w14:paraId="4EB08FC0" w14:textId="77777777" w:rsidR="0003219B" w:rsidRPr="00CB018B" w:rsidRDefault="0003219B" w:rsidP="00B900E6">
      <w:pPr>
        <w:pBdr>
          <w:bottom w:val="single" w:sz="6" w:space="1" w:color="auto"/>
        </w:pBdr>
        <w:spacing w:line="480" w:lineRule="auto"/>
        <w:rPr>
          <w:rFonts w:ascii="Arial" w:hAnsi="Arial" w:cs="Arial"/>
          <w:b/>
          <w:bCs/>
          <w:sz w:val="28"/>
          <w:szCs w:val="28"/>
        </w:rPr>
      </w:pPr>
    </w:p>
    <w:p w14:paraId="668790B7" w14:textId="77777777" w:rsidR="00B900E6" w:rsidRPr="00CB018B" w:rsidRDefault="00B900E6" w:rsidP="00B900E6">
      <w:pPr>
        <w:spacing w:line="480" w:lineRule="auto"/>
        <w:rPr>
          <w:rFonts w:ascii="Arial" w:hAnsi="Arial" w:cs="Arial"/>
          <w:b/>
          <w:bCs/>
          <w:sz w:val="28"/>
          <w:szCs w:val="28"/>
        </w:rPr>
      </w:pPr>
      <w:proofErr w:type="spellStart"/>
      <w:r w:rsidRPr="00CB018B">
        <w:rPr>
          <w:rFonts w:ascii="Arial" w:hAnsi="Arial" w:cs="Arial"/>
          <w:b/>
          <w:bCs/>
          <w:sz w:val="28"/>
          <w:szCs w:val="28"/>
        </w:rPr>
        <w:t>display_letters</w:t>
      </w:r>
      <w:proofErr w:type="spellEnd"/>
      <w:r w:rsidRPr="00CB018B">
        <w:rPr>
          <w:rFonts w:ascii="Arial" w:hAnsi="Arial" w:cs="Arial"/>
          <w:b/>
          <w:bCs/>
          <w:sz w:val="28"/>
          <w:szCs w:val="28"/>
        </w:rPr>
        <w:t xml:space="preserve"> function</w:t>
      </w:r>
    </w:p>
    <w:p w14:paraId="79C79FC2" w14:textId="77777777" w:rsidR="00384B4C" w:rsidRPr="00CB018B" w:rsidRDefault="00384B4C" w:rsidP="00384B4C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SET</w:t>
      </w:r>
      <w:r w:rsidRPr="00CB018B">
        <w:rPr>
          <w:rFonts w:ascii="Arial" w:hAnsi="Arial" w:cs="Arial"/>
        </w:rPr>
        <w:t xml:space="preserve"> C to 0</w:t>
      </w:r>
    </w:p>
    <w:p w14:paraId="7A48C92A" w14:textId="77777777" w:rsidR="00384B4C" w:rsidRPr="00CB018B" w:rsidRDefault="00384B4C" w:rsidP="007E7F07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FOR</w:t>
      </w:r>
      <w:r w:rsidRPr="00CB018B">
        <w:rPr>
          <w:rFonts w:ascii="Arial" w:hAnsi="Arial" w:cs="Arial"/>
        </w:rPr>
        <w:t xml:space="preserve"> 1 to 3</w:t>
      </w:r>
    </w:p>
    <w:p w14:paraId="555A3B7B" w14:textId="77777777" w:rsidR="00384B4C" w:rsidRPr="00CB018B" w:rsidRDefault="00384B4C" w:rsidP="00384B4C">
      <w:pPr>
        <w:pStyle w:val="ListParagraph"/>
        <w:numPr>
          <w:ilvl w:val="1"/>
          <w:numId w:val="3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lastRenderedPageBreak/>
        <w:t>FOR</w:t>
      </w:r>
      <w:r w:rsidRPr="00CB018B">
        <w:rPr>
          <w:rFonts w:ascii="Arial" w:hAnsi="Arial" w:cs="Arial"/>
        </w:rPr>
        <w:t xml:space="preserve"> 1 to 3</w:t>
      </w:r>
    </w:p>
    <w:p w14:paraId="01A8B4D4" w14:textId="77777777" w:rsidR="00384B4C" w:rsidRPr="00CB018B" w:rsidRDefault="00384B4C" w:rsidP="00384B4C">
      <w:pPr>
        <w:pStyle w:val="ListParagraph"/>
        <w:numPr>
          <w:ilvl w:val="2"/>
          <w:numId w:val="3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PRINT</w:t>
      </w:r>
      <w:r w:rsidRPr="00CB018B">
        <w:rPr>
          <w:rFonts w:ascii="Arial" w:hAnsi="Arial" w:cs="Arial"/>
        </w:rPr>
        <w:t xml:space="preserve"> letter[C]</w:t>
      </w:r>
    </w:p>
    <w:p w14:paraId="402DE602" w14:textId="77777777" w:rsidR="00384B4C" w:rsidRPr="00CB018B" w:rsidRDefault="00384B4C" w:rsidP="00384B4C">
      <w:pPr>
        <w:pStyle w:val="ListParagraph"/>
        <w:numPr>
          <w:ilvl w:val="2"/>
          <w:numId w:val="3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IF</w:t>
      </w:r>
      <w:r w:rsidRPr="00CB018B">
        <w:rPr>
          <w:rFonts w:ascii="Arial" w:hAnsi="Arial" w:cs="Arial"/>
        </w:rPr>
        <w:t xml:space="preserve"> C+1 mod 3 is 0</w:t>
      </w:r>
    </w:p>
    <w:p w14:paraId="3BDDAF06" w14:textId="77777777" w:rsidR="00384B4C" w:rsidRPr="00CB018B" w:rsidRDefault="00384B4C" w:rsidP="00384B4C">
      <w:pPr>
        <w:pStyle w:val="ListParagraph"/>
        <w:numPr>
          <w:ilvl w:val="3"/>
          <w:numId w:val="3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PRINT</w:t>
      </w:r>
      <w:r w:rsidRPr="00CB018B">
        <w:rPr>
          <w:rFonts w:ascii="Arial" w:hAnsi="Arial" w:cs="Arial"/>
        </w:rPr>
        <w:t xml:space="preserve"> ‘ | ’</w:t>
      </w:r>
    </w:p>
    <w:p w14:paraId="42904562" w14:textId="77777777" w:rsidR="00384B4C" w:rsidRPr="00CB018B" w:rsidRDefault="00384B4C" w:rsidP="00384B4C">
      <w:pPr>
        <w:pStyle w:val="ListParagraph"/>
        <w:numPr>
          <w:ilvl w:val="1"/>
          <w:numId w:val="3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IF C &lt;&gt; 8</w:t>
      </w:r>
    </w:p>
    <w:p w14:paraId="33C29007" w14:textId="77777777" w:rsidR="00384B4C" w:rsidRPr="00CB018B" w:rsidRDefault="00384B4C" w:rsidP="00384B4C">
      <w:pPr>
        <w:pStyle w:val="ListParagraph"/>
        <w:numPr>
          <w:ilvl w:val="2"/>
          <w:numId w:val="3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>PRINT</w:t>
      </w:r>
      <w:r w:rsidRPr="00CB018B">
        <w:rPr>
          <w:rFonts w:ascii="Arial" w:hAnsi="Arial" w:cs="Arial"/>
        </w:rPr>
        <w:t xml:space="preserve"> newline</w:t>
      </w:r>
    </w:p>
    <w:p w14:paraId="4A1C24B3" w14:textId="77777777" w:rsidR="00384B4C" w:rsidRPr="00CB018B" w:rsidRDefault="00384B4C" w:rsidP="00384B4C">
      <w:pPr>
        <w:pStyle w:val="ListParagraph"/>
        <w:numPr>
          <w:ilvl w:val="2"/>
          <w:numId w:val="3"/>
        </w:numPr>
        <w:spacing w:line="480" w:lineRule="auto"/>
        <w:rPr>
          <w:rFonts w:ascii="Arial" w:hAnsi="Arial" w:cs="Arial"/>
        </w:rPr>
      </w:pPr>
      <w:r w:rsidRPr="00CB018B">
        <w:rPr>
          <w:rFonts w:ascii="Arial" w:hAnsi="Arial" w:cs="Arial"/>
          <w:b/>
          <w:bCs/>
        </w:rPr>
        <w:t xml:space="preserve">PRINT </w:t>
      </w:r>
      <w:r w:rsidRPr="00CB018B">
        <w:rPr>
          <w:rFonts w:ascii="Arial" w:hAnsi="Arial" w:cs="Arial"/>
        </w:rPr>
        <w:t>‘-’ 11 times</w:t>
      </w:r>
    </w:p>
    <w:p w14:paraId="34B8BDCC" w14:textId="77777777" w:rsidR="00FC6299" w:rsidRPr="00CB018B" w:rsidRDefault="00FC6299">
      <w:pPr>
        <w:rPr>
          <w:rFonts w:ascii="Arial" w:hAnsi="Arial" w:cs="Arial"/>
        </w:rPr>
      </w:pPr>
    </w:p>
    <w:sectPr w:rsidR="00FC6299" w:rsidRPr="00CB01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385BC7"/>
    <w:multiLevelType w:val="hybridMultilevel"/>
    <w:tmpl w:val="24B45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3417BC"/>
    <w:multiLevelType w:val="hybridMultilevel"/>
    <w:tmpl w:val="6180E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C24AAD"/>
    <w:multiLevelType w:val="hybridMultilevel"/>
    <w:tmpl w:val="4AE0D9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Mjc1NLMwMjE1MTRW0lEKTi0uzszPAykwrAUA8Toy/SwAAAA="/>
  </w:docVars>
  <w:rsids>
    <w:rsidRoot w:val="00516F86"/>
    <w:rsid w:val="0003219B"/>
    <w:rsid w:val="000A6138"/>
    <w:rsid w:val="000B3475"/>
    <w:rsid w:val="00180F1D"/>
    <w:rsid w:val="002135AD"/>
    <w:rsid w:val="00227D7A"/>
    <w:rsid w:val="00353692"/>
    <w:rsid w:val="0036696F"/>
    <w:rsid w:val="00384B4C"/>
    <w:rsid w:val="00400E1F"/>
    <w:rsid w:val="00447122"/>
    <w:rsid w:val="004B5D19"/>
    <w:rsid w:val="00516F86"/>
    <w:rsid w:val="00557A91"/>
    <w:rsid w:val="00657D9A"/>
    <w:rsid w:val="00713D28"/>
    <w:rsid w:val="0071693C"/>
    <w:rsid w:val="00753C91"/>
    <w:rsid w:val="007D183D"/>
    <w:rsid w:val="009E7DF0"/>
    <w:rsid w:val="00A51ED8"/>
    <w:rsid w:val="00A535D2"/>
    <w:rsid w:val="00AD750D"/>
    <w:rsid w:val="00B024D7"/>
    <w:rsid w:val="00B900E6"/>
    <w:rsid w:val="00BA700B"/>
    <w:rsid w:val="00C33AFE"/>
    <w:rsid w:val="00CB018B"/>
    <w:rsid w:val="00DF63BC"/>
    <w:rsid w:val="00E428ED"/>
    <w:rsid w:val="00E507F9"/>
    <w:rsid w:val="00F77173"/>
    <w:rsid w:val="00F84366"/>
    <w:rsid w:val="00FC6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2EBAA"/>
  <w15:chartTrackingRefBased/>
  <w15:docId w15:val="{F02E3F22-1D2C-482B-92F8-B3871C9E9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0E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286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9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50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6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7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7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3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5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6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5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3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9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6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1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1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84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8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9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9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6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4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3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3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1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7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5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3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0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2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3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gan</dc:creator>
  <cp:keywords/>
  <dc:description/>
  <cp:lastModifiedBy>Mizanur Rahman</cp:lastModifiedBy>
  <cp:revision>30</cp:revision>
  <dcterms:created xsi:type="dcterms:W3CDTF">2019-11-01T09:47:00Z</dcterms:created>
  <dcterms:modified xsi:type="dcterms:W3CDTF">2019-11-03T04:06:00Z</dcterms:modified>
</cp:coreProperties>
</file>